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D74A47" w14:textId="77777777" w:rsidR="00542952" w:rsidRDefault="00542952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ind w:left="0" w:hanging="2"/>
        <w:rPr>
          <w:rFonts w:ascii="Arial" w:eastAsia="Arial" w:hAnsi="Arial" w:cs="Arial"/>
          <w:color w:val="000000"/>
          <w:sz w:val="22"/>
          <w:szCs w:val="22"/>
        </w:rPr>
      </w:pPr>
    </w:p>
    <w:tbl>
      <w:tblPr>
        <w:tblStyle w:val="a"/>
        <w:tblW w:w="11016" w:type="dxa"/>
        <w:tblInd w:w="-108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ayout w:type="fixed"/>
        <w:tblLook w:val="0000" w:firstRow="0" w:lastRow="0" w:firstColumn="0" w:lastColumn="0" w:noHBand="0" w:noVBand="0"/>
      </w:tblPr>
      <w:tblGrid>
        <w:gridCol w:w="1728"/>
        <w:gridCol w:w="7560"/>
        <w:gridCol w:w="1728"/>
      </w:tblGrid>
      <w:tr w:rsidR="00542952" w14:paraId="670306AF" w14:textId="77777777">
        <w:tc>
          <w:tcPr>
            <w:tcW w:w="1728" w:type="dxa"/>
          </w:tcPr>
          <w:p w14:paraId="5A496374" w14:textId="77777777" w:rsidR="00542952" w:rsidRDefault="00000000">
            <w:pPr>
              <w:ind w:left="2" w:hanging="4"/>
              <w:jc w:val="center"/>
              <w:rPr>
                <w:sz w:val="38"/>
                <w:szCs w:val="38"/>
              </w:rPr>
            </w:pPr>
            <w:r>
              <w:rPr>
                <w:b/>
                <w:noProof/>
                <w:sz w:val="38"/>
                <w:szCs w:val="38"/>
              </w:rPr>
              <w:drawing>
                <wp:inline distT="0" distB="0" distL="114300" distR="114300" wp14:anchorId="7B85932C" wp14:editId="4E6BF00D">
                  <wp:extent cx="1019175" cy="1066800"/>
                  <wp:effectExtent l="0" t="0" r="0" b="0"/>
                  <wp:docPr id="1027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19175" cy="10668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560" w:type="dxa"/>
          </w:tcPr>
          <w:p w14:paraId="4C7934ED" w14:textId="77777777" w:rsidR="00542952" w:rsidRDefault="00000000">
            <w:pPr>
              <w:ind w:left="2" w:hanging="4"/>
              <w:jc w:val="center"/>
              <w:rPr>
                <w:sz w:val="34"/>
                <w:szCs w:val="34"/>
              </w:rPr>
            </w:pPr>
            <w:r>
              <w:rPr>
                <w:b/>
                <w:sz w:val="38"/>
                <w:szCs w:val="38"/>
              </w:rPr>
              <w:t>BAHRIA UNIVERSITY, (Karachi Campus)</w:t>
            </w:r>
          </w:p>
          <w:p w14:paraId="60F0557E" w14:textId="77777777" w:rsidR="00542952" w:rsidRDefault="00000000">
            <w:pPr>
              <w:ind w:left="1" w:hanging="3"/>
              <w:jc w:val="center"/>
              <w:rPr>
                <w:sz w:val="34"/>
                <w:szCs w:val="34"/>
              </w:rPr>
            </w:pPr>
            <w:r>
              <w:rPr>
                <w:i/>
                <w:sz w:val="34"/>
                <w:szCs w:val="34"/>
              </w:rPr>
              <w:t>Department of Software Engineering</w:t>
            </w:r>
          </w:p>
          <w:p w14:paraId="7F0CA41A" w14:textId="1111885B" w:rsidR="00542952" w:rsidRDefault="00000000">
            <w:pPr>
              <w:ind w:left="1" w:hanging="3"/>
              <w:jc w:val="center"/>
              <w:rPr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 xml:space="preserve">Assignment 1 - </w:t>
            </w:r>
            <w:r w:rsidR="00D92BA1">
              <w:rPr>
                <w:b/>
                <w:sz w:val="26"/>
                <w:szCs w:val="26"/>
              </w:rPr>
              <w:t>Spring</w:t>
            </w:r>
            <w:r>
              <w:rPr>
                <w:b/>
                <w:sz w:val="26"/>
                <w:szCs w:val="26"/>
              </w:rPr>
              <w:t xml:space="preserve"> 202</w:t>
            </w:r>
            <w:r w:rsidR="00D92BA1">
              <w:rPr>
                <w:b/>
                <w:sz w:val="26"/>
                <w:szCs w:val="26"/>
              </w:rPr>
              <w:t>4</w:t>
            </w:r>
          </w:p>
          <w:p w14:paraId="230077C7" w14:textId="77777777" w:rsidR="00542952" w:rsidRDefault="00542952">
            <w:pPr>
              <w:ind w:left="2" w:hanging="4"/>
              <w:jc w:val="center"/>
              <w:rPr>
                <w:sz w:val="38"/>
                <w:szCs w:val="38"/>
              </w:rPr>
            </w:pPr>
          </w:p>
        </w:tc>
        <w:tc>
          <w:tcPr>
            <w:tcW w:w="1728" w:type="dxa"/>
          </w:tcPr>
          <w:p w14:paraId="63FFCA5C" w14:textId="77777777" w:rsidR="00542952" w:rsidRDefault="00542952">
            <w:pPr>
              <w:ind w:left="2" w:hanging="4"/>
              <w:jc w:val="center"/>
              <w:rPr>
                <w:sz w:val="38"/>
                <w:szCs w:val="38"/>
              </w:rPr>
            </w:pPr>
          </w:p>
        </w:tc>
      </w:tr>
    </w:tbl>
    <w:p w14:paraId="7A244A8D" w14:textId="77777777" w:rsidR="00542952" w:rsidRDefault="00000000">
      <w:pPr>
        <w:ind w:left="0" w:hanging="2"/>
        <w:jc w:val="both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hidden="0" allowOverlap="1" wp14:anchorId="1DE5004F" wp14:editId="7549AB84">
                <wp:simplePos x="0" y="0"/>
                <wp:positionH relativeFrom="column">
                  <wp:posOffset>1</wp:posOffset>
                </wp:positionH>
                <wp:positionV relativeFrom="paragraph">
                  <wp:posOffset>76200</wp:posOffset>
                </wp:positionV>
                <wp:extent cx="5910580" cy="41275"/>
                <wp:effectExtent l="0" t="0" r="0" b="0"/>
                <wp:wrapNone/>
                <wp:docPr id="1026" name="Straight Arrow Connector 10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0800000" flipH="1">
                          <a:off x="2395473" y="3764125"/>
                          <a:ext cx="5901055" cy="3175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1</wp:posOffset>
                </wp:positionH>
                <wp:positionV relativeFrom="paragraph">
                  <wp:posOffset>76200</wp:posOffset>
                </wp:positionV>
                <wp:extent cx="5910580" cy="41275"/>
                <wp:effectExtent b="0" l="0" r="0" t="0"/>
                <wp:wrapNone/>
                <wp:docPr id="1026" name="image2.png"/>
                <a:graphic>
                  <a:graphicData uri="http://schemas.openxmlformats.org/drawingml/2006/picture">
                    <pic:pic>
                      <pic:nvPicPr>
                        <pic:cNvPr id="0" name="image2.png"/>
                        <pic:cNvPicPr preferRelativeResize="0"/>
                      </pic:nvPicPr>
                      <pic:blipFill>
                        <a:blip r:embed="rId9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910580" cy="41275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2549F8A7" w14:textId="115B587A" w:rsidR="009717C8" w:rsidRDefault="009717C8" w:rsidP="009717C8">
      <w:pPr>
        <w:ind w:left="0" w:hanging="2"/>
        <w:jc w:val="both"/>
      </w:pPr>
      <w:r>
        <w:t xml:space="preserve">COURSE TITLE:      </w:t>
      </w:r>
      <w:r w:rsidR="00AB7C4E">
        <w:rPr>
          <w:b/>
        </w:rPr>
        <w:t>Intr.</w:t>
      </w:r>
      <w:r w:rsidR="0040131B">
        <w:rPr>
          <w:b/>
        </w:rPr>
        <w:t xml:space="preserve"> to</w:t>
      </w:r>
      <w:r w:rsidR="00AB7C4E">
        <w:rPr>
          <w:b/>
        </w:rPr>
        <w:t xml:space="preserve"> Software Engineering</w:t>
      </w:r>
      <w:r w:rsidRPr="00A06052">
        <w:tab/>
      </w:r>
      <w:r>
        <w:tab/>
        <w:t>COURSE CODE:</w:t>
      </w:r>
      <w:r w:rsidR="005629CD">
        <w:t xml:space="preserve"> </w:t>
      </w:r>
      <w:r w:rsidR="00AB7C4E">
        <w:rPr>
          <w:b/>
          <w:smallCaps/>
        </w:rPr>
        <w:t>SEN-210</w:t>
      </w:r>
    </w:p>
    <w:p w14:paraId="21D4DE95" w14:textId="27FF7A52" w:rsidR="009717C8" w:rsidRDefault="009717C8" w:rsidP="00AA3E01">
      <w:pPr>
        <w:ind w:left="0" w:hanging="2"/>
      </w:pPr>
      <w:r>
        <w:t>Class:</w:t>
      </w:r>
      <w:r>
        <w:tab/>
        <w:t xml:space="preserve">                       </w:t>
      </w:r>
      <w:r>
        <w:rPr>
          <w:b/>
        </w:rPr>
        <w:t>BSE-II (A)</w:t>
      </w:r>
      <w:r>
        <w:rPr>
          <w:b/>
        </w:rPr>
        <w:tab/>
        <w:t xml:space="preserve">       </w:t>
      </w:r>
      <w:r>
        <w:rPr>
          <w:b/>
        </w:rPr>
        <w:tab/>
        <w:t xml:space="preserve">       </w:t>
      </w:r>
      <w:r>
        <w:rPr>
          <w:b/>
        </w:rPr>
        <w:tab/>
      </w:r>
      <w:r w:rsidR="00AA3E01">
        <w:rPr>
          <w:b/>
        </w:rPr>
        <w:tab/>
      </w:r>
      <w:r w:rsidR="00B1707D">
        <w:rPr>
          <w:b/>
        </w:rPr>
        <w:t xml:space="preserve">            </w:t>
      </w:r>
      <w:r w:rsidR="00AA3E01">
        <w:t xml:space="preserve">Time Allowed:   </w:t>
      </w:r>
      <w:r w:rsidR="00AA3E01">
        <w:rPr>
          <w:b/>
        </w:rPr>
        <w:t xml:space="preserve">  1 Week.</w:t>
      </w:r>
    </w:p>
    <w:p w14:paraId="7E6BD1A4" w14:textId="2CCD7D81" w:rsidR="009717C8" w:rsidRDefault="009717C8" w:rsidP="009717C8">
      <w:pPr>
        <w:ind w:left="0" w:hanging="2"/>
      </w:pPr>
      <w:r>
        <w:t xml:space="preserve">Course Instructor:      </w:t>
      </w:r>
      <w:r>
        <w:rPr>
          <w:b/>
          <w:smallCaps/>
        </w:rPr>
        <w:t xml:space="preserve">Engr. </w:t>
      </w:r>
      <w:proofErr w:type="spellStart"/>
      <w:r>
        <w:rPr>
          <w:b/>
          <w:smallCaps/>
        </w:rPr>
        <w:t>Rahemeen</w:t>
      </w:r>
      <w:proofErr w:type="spellEnd"/>
      <w:r>
        <w:rPr>
          <w:b/>
        </w:rPr>
        <w:tab/>
      </w:r>
      <w:r>
        <w:rPr>
          <w:b/>
        </w:rPr>
        <w:tab/>
        <w:t xml:space="preserve">           </w:t>
      </w:r>
      <w:r>
        <w:rPr>
          <w:b/>
        </w:rPr>
        <w:tab/>
      </w:r>
      <w:r>
        <w:rPr>
          <w:b/>
        </w:rPr>
        <w:tab/>
      </w:r>
      <w:r w:rsidR="00AA3E01">
        <w:t>Max. Marks:</w:t>
      </w:r>
      <w:r w:rsidR="00AA3E01">
        <w:rPr>
          <w:b/>
        </w:rPr>
        <w:t xml:space="preserve">         </w:t>
      </w:r>
      <w:r w:rsidR="00D92BA1">
        <w:rPr>
          <w:b/>
        </w:rPr>
        <w:t>5</w:t>
      </w:r>
      <w:r w:rsidR="00B20FB3">
        <w:rPr>
          <w:b/>
        </w:rPr>
        <w:t xml:space="preserve"> marks</w:t>
      </w:r>
    </w:p>
    <w:p w14:paraId="095686C7" w14:textId="486ACEA4" w:rsidR="009717C8" w:rsidRPr="004C2268" w:rsidRDefault="009717C8" w:rsidP="009717C8">
      <w:pPr>
        <w:pBdr>
          <w:bottom w:val="single" w:sz="4" w:space="1" w:color="000000"/>
        </w:pBdr>
        <w:ind w:left="0" w:hanging="2"/>
        <w:jc w:val="both"/>
        <w:rPr>
          <w:b/>
        </w:rPr>
      </w:pPr>
      <w:r>
        <w:t xml:space="preserve">Submission Date:       </w:t>
      </w:r>
      <w:r w:rsidR="004A58B7" w:rsidRPr="004A58B7">
        <w:rPr>
          <w:b/>
          <w:bCs/>
        </w:rPr>
        <w:t>3</w:t>
      </w:r>
      <w:r w:rsidR="003A3550">
        <w:rPr>
          <w:b/>
          <w:bCs/>
        </w:rPr>
        <w:t>0</w:t>
      </w:r>
      <w:r w:rsidR="004A58B7" w:rsidRPr="004A58B7">
        <w:rPr>
          <w:b/>
          <w:bCs/>
        </w:rPr>
        <w:t>-</w:t>
      </w:r>
      <w:r w:rsidR="003A3550">
        <w:rPr>
          <w:b/>
          <w:bCs/>
        </w:rPr>
        <w:t>03</w:t>
      </w:r>
      <w:r w:rsidR="004A58B7" w:rsidRPr="004A58B7">
        <w:rPr>
          <w:b/>
          <w:bCs/>
        </w:rPr>
        <w:t>-202</w:t>
      </w:r>
      <w:r w:rsidR="003A3550">
        <w:rPr>
          <w:b/>
          <w:bCs/>
        </w:rPr>
        <w:t>4</w:t>
      </w:r>
      <w: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123B79" w:rsidRPr="00123B79">
        <w:rPr>
          <w:bCs/>
        </w:rPr>
        <w:t>Student Name:</w:t>
      </w:r>
      <w:r w:rsidR="004C2268">
        <w:rPr>
          <w:bCs/>
        </w:rPr>
        <w:t xml:space="preserve">     </w:t>
      </w:r>
      <w:r w:rsidR="004C2268" w:rsidRPr="004C2268">
        <w:rPr>
          <w:b/>
        </w:rPr>
        <w:t>Abdullah</w:t>
      </w:r>
    </w:p>
    <w:p w14:paraId="3A74C8C6" w14:textId="77777777" w:rsidR="00767F4A" w:rsidRPr="002945D6" w:rsidRDefault="00767F4A" w:rsidP="00767F4A">
      <w:pPr>
        <w:ind w:left="0" w:hanging="2"/>
        <w:rPr>
          <w:rStyle w:val="mord"/>
          <w:b/>
          <w:bCs/>
        </w:rPr>
      </w:pPr>
      <w:r w:rsidRPr="00A24A9E">
        <w:rPr>
          <w:rStyle w:val="mord"/>
          <w:b/>
          <w:bCs/>
          <w:highlight w:val="red"/>
        </w:rPr>
        <w:t>Note:</w:t>
      </w:r>
      <w:r w:rsidRPr="002945D6">
        <w:rPr>
          <w:rStyle w:val="mord"/>
          <w:b/>
          <w:bCs/>
        </w:rPr>
        <w:t xml:space="preserve"> </w:t>
      </w:r>
    </w:p>
    <w:p w14:paraId="2D472288" w14:textId="77777777" w:rsidR="00767F4A" w:rsidRDefault="00767F4A" w:rsidP="00767F4A">
      <w:pPr>
        <w:pStyle w:val="ListParagraph"/>
        <w:numPr>
          <w:ilvl w:val="0"/>
          <w:numId w:val="2"/>
        </w:numPr>
        <w:ind w:leftChars="0" w:firstLineChars="0"/>
        <w:rPr>
          <w:rStyle w:val="mord"/>
        </w:rPr>
      </w:pPr>
      <w:r w:rsidRPr="002945D6">
        <w:rPr>
          <w:rStyle w:val="mord"/>
          <w:highlight w:val="yellow"/>
        </w:rPr>
        <w:t>Strictly follow the given deadline.</w:t>
      </w:r>
      <w:r>
        <w:rPr>
          <w:rStyle w:val="mord"/>
        </w:rPr>
        <w:t xml:space="preserve"> </w:t>
      </w:r>
    </w:p>
    <w:p w14:paraId="52BE2E81" w14:textId="400CD880" w:rsidR="00767F4A" w:rsidRPr="00767F4A" w:rsidRDefault="00767F4A" w:rsidP="00767F4A">
      <w:pPr>
        <w:pStyle w:val="ListParagraph"/>
        <w:numPr>
          <w:ilvl w:val="0"/>
          <w:numId w:val="2"/>
        </w:numPr>
        <w:ind w:leftChars="0" w:firstLineChars="0"/>
        <w:rPr>
          <w:rStyle w:val="mord"/>
          <w:bCs/>
        </w:rPr>
      </w:pPr>
      <w:r w:rsidRPr="002945D6">
        <w:rPr>
          <w:rStyle w:val="mord"/>
          <w:highlight w:val="yellow"/>
        </w:rPr>
        <w:t xml:space="preserve">Assignment must be submitted </w:t>
      </w:r>
      <w:r>
        <w:rPr>
          <w:rStyle w:val="mord"/>
          <w:highlight w:val="yellow"/>
        </w:rPr>
        <w:t>on LMS.</w:t>
      </w:r>
    </w:p>
    <w:p w14:paraId="71C3FE77" w14:textId="001B1DB5" w:rsidR="00542952" w:rsidRPr="00B553EF" w:rsidRDefault="00767F4A" w:rsidP="00B553EF">
      <w:pPr>
        <w:pStyle w:val="ListParagraph"/>
        <w:numPr>
          <w:ilvl w:val="0"/>
          <w:numId w:val="2"/>
        </w:numPr>
        <w:ind w:leftChars="0" w:firstLineChars="0"/>
        <w:rPr>
          <w:bCs/>
        </w:rPr>
      </w:pPr>
      <w:r>
        <w:rPr>
          <w:rStyle w:val="mord"/>
          <w:highlight w:val="yellow"/>
        </w:rPr>
        <w:t>Must be in PDF file only</w:t>
      </w:r>
      <w:r w:rsidRPr="002945D6">
        <w:rPr>
          <w:rStyle w:val="mord"/>
          <w:highlight w:val="yellow"/>
        </w:rPr>
        <w:t>.</w:t>
      </w:r>
      <w:r>
        <w:rPr>
          <w:rStyle w:val="mord"/>
        </w:rPr>
        <w:t xml:space="preserve"> </w:t>
      </w:r>
    </w:p>
    <w:p w14:paraId="28FCB0B8" w14:textId="5BEFEFD9" w:rsidR="00EC7002" w:rsidRPr="004A00FC" w:rsidRDefault="00000000" w:rsidP="004A00FC">
      <w:pPr>
        <w:ind w:left="0" w:hanging="2"/>
        <w:rPr>
          <w:b/>
        </w:rPr>
      </w:pPr>
      <w:r>
        <w:rPr>
          <w:b/>
        </w:rPr>
        <w:t>Question No. 1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6C611C">
        <w:rPr>
          <w:b/>
        </w:rPr>
        <w:t xml:space="preserve">   </w:t>
      </w:r>
      <w:proofErr w:type="gramStart"/>
      <w:r w:rsidR="006C611C">
        <w:rPr>
          <w:b/>
        </w:rPr>
        <w:t xml:space="preserve">   </w:t>
      </w:r>
      <w:r>
        <w:rPr>
          <w:b/>
        </w:rPr>
        <w:t>[</w:t>
      </w:r>
      <w:proofErr w:type="gramEnd"/>
      <w:r>
        <w:rPr>
          <w:b/>
        </w:rPr>
        <w:t>CLO</w:t>
      </w:r>
      <w:r w:rsidR="00CF2033">
        <w:rPr>
          <w:b/>
        </w:rPr>
        <w:t>2</w:t>
      </w:r>
      <w:r>
        <w:rPr>
          <w:b/>
        </w:rPr>
        <w:t xml:space="preserve">: </w:t>
      </w:r>
      <w:r w:rsidR="00A34A70">
        <w:rPr>
          <w:b/>
        </w:rPr>
        <w:t>5</w:t>
      </w:r>
      <w:r>
        <w:rPr>
          <w:b/>
        </w:rPr>
        <w:t xml:space="preserve"> Marks]</w:t>
      </w:r>
      <w:r>
        <w:rPr>
          <w:b/>
        </w:rPr>
        <w:tab/>
      </w:r>
    </w:p>
    <w:p w14:paraId="0705FDB1" w14:textId="605B9F5A" w:rsidR="00542952" w:rsidRDefault="00972B85" w:rsidP="00A93E05">
      <w:pPr>
        <w:ind w:leftChars="0" w:left="0" w:firstLineChars="0" w:firstLine="0"/>
        <w:jc w:val="both"/>
        <w:rPr>
          <w:bCs/>
        </w:rPr>
      </w:pPr>
      <w:r>
        <w:rPr>
          <w:bCs/>
        </w:rPr>
        <w:t xml:space="preserve">Explain and </w:t>
      </w:r>
      <w:r w:rsidR="00A93E05" w:rsidRPr="00A93E05">
        <w:rPr>
          <w:bCs/>
        </w:rPr>
        <w:t xml:space="preserve">evaluate </w:t>
      </w:r>
      <w:r>
        <w:rPr>
          <w:bCs/>
        </w:rPr>
        <w:t xml:space="preserve">different </w:t>
      </w:r>
      <w:r w:rsidR="00A93E05" w:rsidRPr="00A93E05">
        <w:rPr>
          <w:bCs/>
        </w:rPr>
        <w:t xml:space="preserve">popular tools and technologies used to support the SDLC process (e.g., version control systems, </w:t>
      </w:r>
      <w:r w:rsidR="000A4A07">
        <w:rPr>
          <w:bCs/>
        </w:rPr>
        <w:t xml:space="preserve">and </w:t>
      </w:r>
      <w:r w:rsidR="00A93E05" w:rsidRPr="00A93E05">
        <w:rPr>
          <w:bCs/>
        </w:rPr>
        <w:t xml:space="preserve">project management tools). </w:t>
      </w:r>
      <w:proofErr w:type="gramStart"/>
      <w:r>
        <w:rPr>
          <w:bCs/>
        </w:rPr>
        <w:t>Choose any two</w:t>
      </w:r>
      <w:proofErr w:type="gramEnd"/>
      <w:r>
        <w:rPr>
          <w:bCs/>
        </w:rPr>
        <w:t xml:space="preserve"> of them and d</w:t>
      </w:r>
      <w:r w:rsidR="00A93E05" w:rsidRPr="00A93E05">
        <w:rPr>
          <w:bCs/>
        </w:rPr>
        <w:t>iscuss their features, benefits, and limitations.</w:t>
      </w:r>
    </w:p>
    <w:p w14:paraId="4B86FA65" w14:textId="77777777" w:rsidR="00F651F5" w:rsidRDefault="00F651F5" w:rsidP="00A93E05">
      <w:pPr>
        <w:ind w:leftChars="0" w:left="0" w:firstLineChars="0" w:firstLine="0"/>
        <w:jc w:val="both"/>
        <w:rPr>
          <w:bCs/>
        </w:rPr>
      </w:pPr>
    </w:p>
    <w:p w14:paraId="39EA6113" w14:textId="2562C25F" w:rsidR="006503EE" w:rsidRDefault="00F651F5" w:rsidP="00A93E05">
      <w:pPr>
        <w:ind w:leftChars="0" w:left="0" w:firstLineChars="0" w:firstLine="0"/>
        <w:jc w:val="both"/>
        <w:rPr>
          <w:b/>
        </w:rPr>
      </w:pPr>
      <w:r w:rsidRPr="00946DCE">
        <w:rPr>
          <w:b/>
        </w:rPr>
        <w:t>So</w:t>
      </w:r>
      <w:r w:rsidR="00837E84" w:rsidRPr="00946DCE">
        <w:rPr>
          <w:b/>
        </w:rPr>
        <w:t>l</w:t>
      </w:r>
      <w:r w:rsidRPr="00946DCE">
        <w:rPr>
          <w:b/>
        </w:rPr>
        <w:t>ution:</w:t>
      </w:r>
    </w:p>
    <w:p w14:paraId="13855208" w14:textId="77777777" w:rsidR="00C72369" w:rsidRDefault="00C72369" w:rsidP="00EF67E3">
      <w:pPr>
        <w:ind w:left="0" w:hanging="2"/>
        <w:jc w:val="both"/>
      </w:pPr>
      <w:r>
        <w:t>Two popular tools used to support the Software Development Life Cycle (SDLC) process are version control systems (VCS) and project management tools. Let's discuss Git as a version control system and Jira as a project management tool, highlighting their features, benefits, and limitations.</w:t>
      </w:r>
    </w:p>
    <w:p w14:paraId="7CA8AD28" w14:textId="77777777" w:rsidR="00C72369" w:rsidRDefault="00C72369" w:rsidP="00C72369">
      <w:pPr>
        <w:ind w:left="0" w:hanging="2"/>
      </w:pPr>
    </w:p>
    <w:p w14:paraId="6E07D6D5" w14:textId="3D91704C" w:rsidR="00C72369" w:rsidRPr="00D10B23" w:rsidRDefault="00C72369" w:rsidP="00D10B23">
      <w:pPr>
        <w:pStyle w:val="ListParagraph"/>
        <w:numPr>
          <w:ilvl w:val="0"/>
          <w:numId w:val="3"/>
        </w:numPr>
        <w:ind w:leftChars="0" w:firstLineChars="0"/>
        <w:rPr>
          <w:b/>
          <w:bCs/>
          <w:sz w:val="28"/>
          <w:szCs w:val="28"/>
        </w:rPr>
      </w:pPr>
      <w:r w:rsidRPr="00D10B23">
        <w:rPr>
          <w:b/>
          <w:bCs/>
          <w:sz w:val="28"/>
          <w:szCs w:val="28"/>
        </w:rPr>
        <w:t>Git (Version Control System):</w:t>
      </w:r>
    </w:p>
    <w:p w14:paraId="3DC99A99" w14:textId="77777777" w:rsidR="00C72369" w:rsidRDefault="00C72369" w:rsidP="00C72369">
      <w:pPr>
        <w:ind w:left="0" w:hanging="2"/>
      </w:pPr>
    </w:p>
    <w:p w14:paraId="7A3CA4BD" w14:textId="5C0ED109" w:rsidR="00C72369" w:rsidRPr="00D10B23" w:rsidRDefault="00C72369" w:rsidP="00976CDC">
      <w:pPr>
        <w:ind w:left="1" w:hanging="3"/>
        <w:rPr>
          <w:b/>
          <w:bCs/>
          <w:sz w:val="26"/>
          <w:szCs w:val="26"/>
        </w:rPr>
      </w:pPr>
      <w:r w:rsidRPr="00D10B23">
        <w:rPr>
          <w:b/>
          <w:bCs/>
          <w:sz w:val="26"/>
          <w:szCs w:val="26"/>
        </w:rPr>
        <w:t>Features:</w:t>
      </w:r>
    </w:p>
    <w:p w14:paraId="5790F13A" w14:textId="5FFF3C80" w:rsidR="00FA2BA1" w:rsidRDefault="00C72369" w:rsidP="003E6877">
      <w:pPr>
        <w:pStyle w:val="ListParagraph"/>
        <w:numPr>
          <w:ilvl w:val="0"/>
          <w:numId w:val="4"/>
        </w:numPr>
        <w:ind w:leftChars="0" w:firstLineChars="0"/>
        <w:jc w:val="both"/>
      </w:pPr>
      <w:r>
        <w:t xml:space="preserve">Distributed Version Control: Git allows developers to have their own local repository, </w:t>
      </w:r>
      <w:r w:rsidR="00104710">
        <w:t>enabling</w:t>
      </w:r>
      <w:r>
        <w:t xml:space="preserve"> them to work offline and commit changes locally before pushing them to the central repository.</w:t>
      </w:r>
    </w:p>
    <w:p w14:paraId="373EAB8C" w14:textId="3480FA7A" w:rsidR="00FA2BA1" w:rsidRDefault="00C72369" w:rsidP="003E6877">
      <w:pPr>
        <w:pStyle w:val="ListParagraph"/>
        <w:numPr>
          <w:ilvl w:val="0"/>
          <w:numId w:val="5"/>
        </w:numPr>
        <w:ind w:leftChars="0" w:firstLineChars="0"/>
        <w:jc w:val="both"/>
      </w:pPr>
      <w:r>
        <w:t>Branching and Merging: Git facilitates easy branching for parallel development efforts, and merging features allow developers to integrate changes from different branches efficiently.</w:t>
      </w:r>
    </w:p>
    <w:p w14:paraId="36991D79" w14:textId="24A63040" w:rsidR="00FA2BA1" w:rsidRDefault="00C72369" w:rsidP="003E6877">
      <w:pPr>
        <w:pStyle w:val="ListParagraph"/>
        <w:numPr>
          <w:ilvl w:val="0"/>
          <w:numId w:val="5"/>
        </w:numPr>
        <w:ind w:leftChars="0" w:firstLineChars="0"/>
        <w:jc w:val="both"/>
      </w:pPr>
      <w:r>
        <w:t>Lightweight and Fast: Git is known for its speed and efficiency in handling large projects with a vast number of files and commits.</w:t>
      </w:r>
    </w:p>
    <w:p w14:paraId="7C774684" w14:textId="498A6886" w:rsidR="00FA2BA1" w:rsidRDefault="00C72369" w:rsidP="003E6877">
      <w:pPr>
        <w:pStyle w:val="ListParagraph"/>
        <w:numPr>
          <w:ilvl w:val="0"/>
          <w:numId w:val="5"/>
        </w:numPr>
        <w:ind w:leftChars="0" w:firstLineChars="0"/>
        <w:jc w:val="both"/>
      </w:pPr>
      <w:r>
        <w:t xml:space="preserve">Open Source and Extensible: Git is </w:t>
      </w:r>
      <w:r w:rsidR="00A21F8D">
        <w:t>open source</w:t>
      </w:r>
      <w:r>
        <w:t>, widely adopted, and supports integration with various third-party tools and services.</w:t>
      </w:r>
    </w:p>
    <w:p w14:paraId="4EE3F9C9" w14:textId="6B493F0F" w:rsidR="00427194" w:rsidRDefault="00C72369" w:rsidP="00BC6835">
      <w:pPr>
        <w:pStyle w:val="ListParagraph"/>
        <w:numPr>
          <w:ilvl w:val="0"/>
          <w:numId w:val="5"/>
        </w:numPr>
        <w:ind w:leftChars="0" w:firstLineChars="0"/>
        <w:jc w:val="both"/>
      </w:pPr>
      <w:r>
        <w:t>Support for Collaboration: Git enables multiple developers to work on the same project simultaneously by managing conflicts and facilitating code reviews.</w:t>
      </w:r>
    </w:p>
    <w:p w14:paraId="007FFB7D" w14:textId="77777777" w:rsidR="00BC6835" w:rsidRDefault="00BC6835" w:rsidP="00BC6835">
      <w:pPr>
        <w:pStyle w:val="ListParagraph"/>
        <w:ind w:leftChars="0" w:left="360" w:firstLineChars="0" w:firstLine="0"/>
        <w:jc w:val="both"/>
      </w:pPr>
    </w:p>
    <w:p w14:paraId="32503832" w14:textId="1138E633" w:rsidR="00C72369" w:rsidRPr="007E4022" w:rsidRDefault="00C72369" w:rsidP="00976CDC">
      <w:pPr>
        <w:ind w:leftChars="0" w:left="0" w:firstLineChars="0" w:firstLine="0"/>
        <w:rPr>
          <w:b/>
          <w:bCs/>
          <w:sz w:val="26"/>
          <w:szCs w:val="26"/>
        </w:rPr>
      </w:pPr>
      <w:r w:rsidRPr="007E4022">
        <w:rPr>
          <w:b/>
          <w:bCs/>
          <w:sz w:val="26"/>
          <w:szCs w:val="26"/>
        </w:rPr>
        <w:t>Benefits:</w:t>
      </w:r>
    </w:p>
    <w:p w14:paraId="4A8891A8" w14:textId="0871DFD9" w:rsidR="00C72369" w:rsidRDefault="00C72369" w:rsidP="00621D96">
      <w:pPr>
        <w:pStyle w:val="ListParagraph"/>
        <w:numPr>
          <w:ilvl w:val="0"/>
          <w:numId w:val="6"/>
        </w:numPr>
        <w:ind w:leftChars="0" w:firstLineChars="0"/>
        <w:jc w:val="both"/>
      </w:pPr>
      <w:r>
        <w:t>Version Control: Git tracks changes to source code, allowing developers to revert to previous versions if needed and providing a history of changes for better understanding and collaboration.</w:t>
      </w:r>
    </w:p>
    <w:p w14:paraId="7448BC69" w14:textId="42C78F8E" w:rsidR="00C72369" w:rsidRDefault="00C72369" w:rsidP="00621D96">
      <w:pPr>
        <w:pStyle w:val="ListParagraph"/>
        <w:numPr>
          <w:ilvl w:val="0"/>
          <w:numId w:val="6"/>
        </w:numPr>
        <w:ind w:leftChars="0" w:firstLineChars="0"/>
        <w:jc w:val="both"/>
      </w:pPr>
      <w:r>
        <w:t>Collaboration: Git's distributed nature and branching features promote collaboration among developers and teams working on different aspects of a project.</w:t>
      </w:r>
    </w:p>
    <w:p w14:paraId="2570F4F1" w14:textId="7C1B8639" w:rsidR="00C72369" w:rsidRDefault="00C72369" w:rsidP="00621D96">
      <w:pPr>
        <w:pStyle w:val="ListParagraph"/>
        <w:numPr>
          <w:ilvl w:val="0"/>
          <w:numId w:val="6"/>
        </w:numPr>
        <w:ind w:leftChars="0" w:firstLineChars="0"/>
        <w:jc w:val="both"/>
      </w:pPr>
      <w:r>
        <w:lastRenderedPageBreak/>
        <w:t>Flexibility: Git can be used for projects of any size and complexity, from small personal projects to large enterprise-level applications.</w:t>
      </w:r>
    </w:p>
    <w:p w14:paraId="7971917F" w14:textId="60E3E195" w:rsidR="00C72369" w:rsidRDefault="00C72369" w:rsidP="00621D96">
      <w:pPr>
        <w:pStyle w:val="ListParagraph"/>
        <w:numPr>
          <w:ilvl w:val="0"/>
          <w:numId w:val="6"/>
        </w:numPr>
        <w:ind w:leftChars="0" w:firstLineChars="0"/>
        <w:jc w:val="both"/>
      </w:pPr>
      <w:r>
        <w:t>Community Support: Being open-source, Git benefits from a vast community of users and contributors who continuously improve the tool and provide support.</w:t>
      </w:r>
    </w:p>
    <w:p w14:paraId="14E7AE13" w14:textId="77777777" w:rsidR="00C72369" w:rsidRDefault="00C72369" w:rsidP="00C72369">
      <w:pPr>
        <w:ind w:left="0" w:hanging="2"/>
      </w:pPr>
    </w:p>
    <w:p w14:paraId="170DC8F9" w14:textId="17965DCC" w:rsidR="00C72369" w:rsidRPr="00344AD0" w:rsidRDefault="00C72369" w:rsidP="00976CDC">
      <w:pPr>
        <w:ind w:left="1" w:hanging="3"/>
        <w:rPr>
          <w:b/>
          <w:bCs/>
          <w:sz w:val="26"/>
          <w:szCs w:val="26"/>
        </w:rPr>
      </w:pPr>
      <w:r w:rsidRPr="00344AD0">
        <w:rPr>
          <w:b/>
          <w:bCs/>
          <w:sz w:val="26"/>
          <w:szCs w:val="26"/>
        </w:rPr>
        <w:t>Limitations:</w:t>
      </w:r>
    </w:p>
    <w:p w14:paraId="06E3C989" w14:textId="54AB55CE" w:rsidR="00C72369" w:rsidRDefault="00C72369" w:rsidP="00344AD0">
      <w:pPr>
        <w:pStyle w:val="ListParagraph"/>
        <w:numPr>
          <w:ilvl w:val="0"/>
          <w:numId w:val="7"/>
        </w:numPr>
        <w:ind w:leftChars="0" w:firstLineChars="0"/>
        <w:jc w:val="both"/>
      </w:pPr>
      <w:r>
        <w:t>Learning Curve: Git has a steep learning curve for beginners due to its command-line interface and various commands and options.</w:t>
      </w:r>
    </w:p>
    <w:p w14:paraId="6BB72E69" w14:textId="5CB36519" w:rsidR="00C72369" w:rsidRDefault="00C72369" w:rsidP="00344AD0">
      <w:pPr>
        <w:pStyle w:val="ListParagraph"/>
        <w:numPr>
          <w:ilvl w:val="0"/>
          <w:numId w:val="7"/>
        </w:numPr>
        <w:ind w:leftChars="0" w:firstLineChars="0"/>
        <w:jc w:val="both"/>
      </w:pPr>
      <w:r>
        <w:t xml:space="preserve">Complex Merging: While Git provides powerful merging capabilities, complex branching structures and extensive changes can sometimes lead to challenging </w:t>
      </w:r>
      <w:r w:rsidR="00E82720">
        <w:t>merger</w:t>
      </w:r>
      <w:r>
        <w:t xml:space="preserve"> conflicts that require careful resolution.</w:t>
      </w:r>
    </w:p>
    <w:p w14:paraId="6D7C6156" w14:textId="7C0892FB" w:rsidR="00C72369" w:rsidRDefault="00C72369" w:rsidP="00344AD0">
      <w:pPr>
        <w:pStyle w:val="ListParagraph"/>
        <w:numPr>
          <w:ilvl w:val="0"/>
          <w:numId w:val="7"/>
        </w:numPr>
        <w:ind w:leftChars="0" w:firstLineChars="0"/>
        <w:jc w:val="both"/>
      </w:pPr>
      <w:r>
        <w:t>Storage Requirements: Maintaining a complete history of changes in Git repositories can lead to significant storage requirements, especially for large projects with frequent commits.</w:t>
      </w:r>
    </w:p>
    <w:p w14:paraId="560B5EFE" w14:textId="77777777" w:rsidR="00344AD0" w:rsidRDefault="00344AD0" w:rsidP="00344AD0">
      <w:pPr>
        <w:ind w:leftChars="0" w:left="0" w:firstLineChars="0" w:firstLine="0"/>
      </w:pPr>
    </w:p>
    <w:p w14:paraId="71ED24A5" w14:textId="7D97DA5C" w:rsidR="00C72369" w:rsidRPr="005319FE" w:rsidRDefault="00C72369" w:rsidP="00386D0C">
      <w:pPr>
        <w:pStyle w:val="ListParagraph"/>
        <w:numPr>
          <w:ilvl w:val="0"/>
          <w:numId w:val="3"/>
        </w:numPr>
        <w:ind w:leftChars="0" w:firstLineChars="0"/>
        <w:rPr>
          <w:b/>
          <w:bCs/>
          <w:sz w:val="28"/>
          <w:szCs w:val="28"/>
        </w:rPr>
      </w:pPr>
      <w:r w:rsidRPr="005319FE">
        <w:rPr>
          <w:b/>
          <w:bCs/>
          <w:sz w:val="28"/>
          <w:szCs w:val="28"/>
        </w:rPr>
        <w:t>Jira (Project Management Tool):</w:t>
      </w:r>
    </w:p>
    <w:p w14:paraId="31A3C12F" w14:textId="77777777" w:rsidR="00C72369" w:rsidRDefault="00C72369" w:rsidP="00C72369">
      <w:pPr>
        <w:ind w:left="0" w:hanging="2"/>
      </w:pPr>
    </w:p>
    <w:p w14:paraId="7236E9A2" w14:textId="3E4EEE48" w:rsidR="00C72369" w:rsidRPr="00BF5580" w:rsidRDefault="00C72369" w:rsidP="00976CDC">
      <w:pPr>
        <w:ind w:left="1" w:hanging="3"/>
        <w:rPr>
          <w:b/>
          <w:bCs/>
          <w:sz w:val="26"/>
          <w:szCs w:val="26"/>
        </w:rPr>
      </w:pPr>
      <w:r w:rsidRPr="00BF5580">
        <w:rPr>
          <w:b/>
          <w:bCs/>
          <w:sz w:val="26"/>
          <w:szCs w:val="26"/>
        </w:rPr>
        <w:t>Features:</w:t>
      </w:r>
    </w:p>
    <w:p w14:paraId="3FADE995" w14:textId="6D282534" w:rsidR="00C72369" w:rsidRDefault="00C72369" w:rsidP="00E82720">
      <w:pPr>
        <w:pStyle w:val="ListParagraph"/>
        <w:numPr>
          <w:ilvl w:val="0"/>
          <w:numId w:val="8"/>
        </w:numPr>
        <w:ind w:leftChars="0" w:firstLineChars="0"/>
        <w:jc w:val="both"/>
      </w:pPr>
      <w:r>
        <w:t>Issue Tracking: Jira allows teams to create and track issues, tasks, bugs, and user stories throughout the development process.</w:t>
      </w:r>
    </w:p>
    <w:p w14:paraId="0DE6CB2E" w14:textId="7AE3D30C" w:rsidR="00C72369" w:rsidRDefault="00C72369" w:rsidP="00E82720">
      <w:pPr>
        <w:pStyle w:val="ListParagraph"/>
        <w:numPr>
          <w:ilvl w:val="0"/>
          <w:numId w:val="8"/>
        </w:numPr>
        <w:ind w:leftChars="0" w:firstLineChars="0"/>
        <w:jc w:val="both"/>
      </w:pPr>
      <w:r>
        <w:t>Agile Methodologies Support: Jira supports agile methodologies like Scrum and Kanban, providing boards, sprints, backlogs, and customizable workflows.</w:t>
      </w:r>
    </w:p>
    <w:p w14:paraId="6A0D5337" w14:textId="3B4A717A" w:rsidR="00C72369" w:rsidRDefault="00C72369" w:rsidP="00E82720">
      <w:pPr>
        <w:pStyle w:val="ListParagraph"/>
        <w:numPr>
          <w:ilvl w:val="0"/>
          <w:numId w:val="8"/>
        </w:numPr>
        <w:ind w:leftChars="0" w:firstLineChars="0"/>
        <w:jc w:val="both"/>
      </w:pPr>
      <w:r>
        <w:t>Customization: Jira offers extensive customization options for workflows, issue types, fields, and dashboards to tailor the tool to specific project requirements.</w:t>
      </w:r>
    </w:p>
    <w:p w14:paraId="1C3E44F7" w14:textId="63A4C837" w:rsidR="00C72369" w:rsidRDefault="00C72369" w:rsidP="00E82720">
      <w:pPr>
        <w:pStyle w:val="ListParagraph"/>
        <w:numPr>
          <w:ilvl w:val="0"/>
          <w:numId w:val="8"/>
        </w:numPr>
        <w:ind w:leftChars="0" w:firstLineChars="0"/>
        <w:jc w:val="both"/>
      </w:pPr>
      <w:r>
        <w:t>Integration: Jira integrates with a wide range of development tools, version control systems, and communication platforms to streamline collaboration and project management.</w:t>
      </w:r>
    </w:p>
    <w:p w14:paraId="1BE8855C" w14:textId="694B58BE" w:rsidR="00C72369" w:rsidRDefault="00C72369" w:rsidP="00E82720">
      <w:pPr>
        <w:pStyle w:val="ListParagraph"/>
        <w:numPr>
          <w:ilvl w:val="0"/>
          <w:numId w:val="8"/>
        </w:numPr>
        <w:ind w:leftChars="0" w:firstLineChars="0"/>
        <w:jc w:val="both"/>
      </w:pPr>
      <w:r>
        <w:t>Reporting and Analytics: Jira provides reporting and analytics features to track project progress, identify bottlenecks, and make data-driven decisions.</w:t>
      </w:r>
    </w:p>
    <w:p w14:paraId="4250D4CB" w14:textId="77777777" w:rsidR="00C72369" w:rsidRDefault="00C72369" w:rsidP="00C72369">
      <w:pPr>
        <w:ind w:left="0" w:hanging="2"/>
      </w:pPr>
    </w:p>
    <w:p w14:paraId="32003654" w14:textId="59809B34" w:rsidR="00C72369" w:rsidRPr="000C5850" w:rsidRDefault="00C72369" w:rsidP="00976CDC">
      <w:pPr>
        <w:ind w:left="1" w:hanging="3"/>
        <w:rPr>
          <w:b/>
          <w:bCs/>
          <w:sz w:val="26"/>
          <w:szCs w:val="26"/>
        </w:rPr>
      </w:pPr>
      <w:r w:rsidRPr="000C5850">
        <w:rPr>
          <w:b/>
          <w:bCs/>
          <w:sz w:val="26"/>
          <w:szCs w:val="26"/>
        </w:rPr>
        <w:t>Benefits:</w:t>
      </w:r>
    </w:p>
    <w:p w14:paraId="4D311266" w14:textId="15C34BC6" w:rsidR="00C72369" w:rsidRDefault="00C72369" w:rsidP="00FA661F">
      <w:pPr>
        <w:pStyle w:val="ListParagraph"/>
        <w:numPr>
          <w:ilvl w:val="0"/>
          <w:numId w:val="9"/>
        </w:numPr>
        <w:ind w:leftChars="0" w:firstLineChars="0"/>
        <w:jc w:val="both"/>
      </w:pPr>
      <w:r>
        <w:t>Centralized Project Management: Jira serves as a central hub for project management, allowing teams to plan, track, and collaborate on tasks and activities from a unified platform.</w:t>
      </w:r>
    </w:p>
    <w:p w14:paraId="6E9BC3BF" w14:textId="4FF458CC" w:rsidR="00C72369" w:rsidRDefault="00C72369" w:rsidP="00FA661F">
      <w:pPr>
        <w:pStyle w:val="ListParagraph"/>
        <w:numPr>
          <w:ilvl w:val="0"/>
          <w:numId w:val="9"/>
        </w:numPr>
        <w:ind w:leftChars="0" w:firstLineChars="0"/>
        <w:jc w:val="both"/>
      </w:pPr>
      <w:r>
        <w:t>Agile Support: Jira's support for agile methodologies enables teams to adopt iterative development practices, prioritize tasks, and deliver value to stakeholders incrementally.</w:t>
      </w:r>
    </w:p>
    <w:p w14:paraId="68B1576B" w14:textId="433980F5" w:rsidR="00C72369" w:rsidRDefault="00C72369" w:rsidP="00FA661F">
      <w:pPr>
        <w:pStyle w:val="ListParagraph"/>
        <w:numPr>
          <w:ilvl w:val="0"/>
          <w:numId w:val="9"/>
        </w:numPr>
        <w:ind w:leftChars="0" w:firstLineChars="0"/>
        <w:jc w:val="both"/>
      </w:pPr>
      <w:r>
        <w:t>Customization: Jira's flexibility and customization options enable teams to adapt the tool to their specific workflows, processes, and project management practices.</w:t>
      </w:r>
    </w:p>
    <w:p w14:paraId="76738666" w14:textId="117F13CD" w:rsidR="00C72369" w:rsidRDefault="00C72369" w:rsidP="00FA661F">
      <w:pPr>
        <w:pStyle w:val="ListParagraph"/>
        <w:numPr>
          <w:ilvl w:val="0"/>
          <w:numId w:val="9"/>
        </w:numPr>
        <w:ind w:leftChars="0" w:firstLineChars="0"/>
        <w:jc w:val="both"/>
      </w:pPr>
      <w:r>
        <w:t>Integration: Jira's integration capabilities with other tools and systems enhance productivity and collaboration by reducing manual effort and streamlining data exchange.</w:t>
      </w:r>
    </w:p>
    <w:p w14:paraId="48F7F1C9" w14:textId="77777777" w:rsidR="00C72369" w:rsidRDefault="00C72369" w:rsidP="00CC112F">
      <w:pPr>
        <w:ind w:leftChars="0" w:left="0" w:firstLineChars="0" w:firstLine="0"/>
      </w:pPr>
    </w:p>
    <w:p w14:paraId="6B039A3D" w14:textId="320FD486" w:rsidR="00C72369" w:rsidRPr="00976CDC" w:rsidRDefault="00C72369" w:rsidP="00C72369">
      <w:pPr>
        <w:ind w:left="1" w:hanging="3"/>
        <w:rPr>
          <w:b/>
          <w:bCs/>
          <w:sz w:val="26"/>
          <w:szCs w:val="26"/>
        </w:rPr>
      </w:pPr>
      <w:r w:rsidRPr="00976CDC">
        <w:rPr>
          <w:b/>
          <w:bCs/>
          <w:sz w:val="26"/>
          <w:szCs w:val="26"/>
        </w:rPr>
        <w:t>Limitations:</w:t>
      </w:r>
    </w:p>
    <w:p w14:paraId="0440F76C" w14:textId="03FDA2C0" w:rsidR="00C72369" w:rsidRDefault="00C72369" w:rsidP="00885F61">
      <w:pPr>
        <w:pStyle w:val="ListParagraph"/>
        <w:numPr>
          <w:ilvl w:val="0"/>
          <w:numId w:val="10"/>
        </w:numPr>
        <w:ind w:leftChars="0" w:firstLineChars="0"/>
        <w:jc w:val="both"/>
      </w:pPr>
      <w:r>
        <w:t>Complexity: Jira can be complex to set up and configure, especially for teams new to agile methodologies or project management tools.</w:t>
      </w:r>
    </w:p>
    <w:p w14:paraId="4B609505" w14:textId="61B26B8D" w:rsidR="00C72369" w:rsidRDefault="00C72369" w:rsidP="00885F61">
      <w:pPr>
        <w:pStyle w:val="ListParagraph"/>
        <w:numPr>
          <w:ilvl w:val="0"/>
          <w:numId w:val="10"/>
        </w:numPr>
        <w:ind w:leftChars="0" w:firstLineChars="0"/>
        <w:jc w:val="both"/>
      </w:pPr>
      <w:r>
        <w:t>Cost: While Jira offers a range of features and functionalities, the pricing structure can be a limitation for smaller teams or organizations with budget constraints.</w:t>
      </w:r>
    </w:p>
    <w:p w14:paraId="78491435" w14:textId="58E36B3E" w:rsidR="00866F8A" w:rsidRPr="00E71BFE" w:rsidRDefault="00C72369" w:rsidP="00E71BFE">
      <w:pPr>
        <w:pStyle w:val="ListParagraph"/>
        <w:numPr>
          <w:ilvl w:val="0"/>
          <w:numId w:val="10"/>
        </w:numPr>
        <w:ind w:leftChars="0" w:firstLineChars="0"/>
        <w:jc w:val="both"/>
      </w:pPr>
      <w:r>
        <w:t>Learning Curve: Like any comprehensive project management tool, Jira has a learning curve for users, particularly those who are not familiar with agile concepts or software development workflows.</w:t>
      </w:r>
    </w:p>
    <w:sectPr w:rsidR="00866F8A" w:rsidRPr="00E71BFE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F18C57" w14:textId="77777777" w:rsidR="00945ECA" w:rsidRDefault="00945ECA">
      <w:pPr>
        <w:spacing w:line="240" w:lineRule="auto"/>
        <w:ind w:left="0" w:hanging="2"/>
      </w:pPr>
      <w:r>
        <w:separator/>
      </w:r>
    </w:p>
  </w:endnote>
  <w:endnote w:type="continuationSeparator" w:id="0">
    <w:p w14:paraId="46DBF0E2" w14:textId="77777777" w:rsidR="00945ECA" w:rsidRDefault="00945ECA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22E03F" w14:textId="77777777" w:rsidR="00C01B1B" w:rsidRDefault="00C01B1B">
    <w:pPr>
      <w:pStyle w:val="Footer"/>
      <w:ind w:left="0" w:hanging="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055153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5263F18" w14:textId="6BFA19E7" w:rsidR="00C01B1B" w:rsidRDefault="00C01B1B">
        <w:pPr>
          <w:pStyle w:val="Footer"/>
          <w:pBdr>
            <w:top w:val="single" w:sz="4" w:space="1" w:color="D9D9D9" w:themeColor="background1" w:themeShade="D9"/>
          </w:pBdr>
          <w:ind w:left="0" w:hanging="2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6A72C516" w14:textId="77777777" w:rsidR="00C01B1B" w:rsidRDefault="00C01B1B">
    <w:pPr>
      <w:pStyle w:val="Footer"/>
      <w:ind w:left="0" w:hanging="2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938A1D" w14:textId="77777777" w:rsidR="00C01B1B" w:rsidRDefault="00C01B1B">
    <w:pPr>
      <w:pStyle w:val="Footer"/>
      <w:ind w:left="0" w:hanging="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67E432" w14:textId="77777777" w:rsidR="00945ECA" w:rsidRDefault="00945ECA">
      <w:pPr>
        <w:spacing w:line="240" w:lineRule="auto"/>
        <w:ind w:left="0" w:hanging="2"/>
      </w:pPr>
      <w:r>
        <w:separator/>
      </w:r>
    </w:p>
  </w:footnote>
  <w:footnote w:type="continuationSeparator" w:id="0">
    <w:p w14:paraId="67E95346" w14:textId="77777777" w:rsidR="00945ECA" w:rsidRDefault="00945ECA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2360C1" w14:textId="77777777" w:rsidR="00C01B1B" w:rsidRDefault="00C01B1B">
    <w:pPr>
      <w:pStyle w:val="Header"/>
      <w:ind w:left="0" w:hanging="2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D91F9C" w14:textId="77777777" w:rsidR="00542952" w:rsidRDefault="00542952">
    <w:pPr>
      <w:pBdr>
        <w:top w:val="nil"/>
        <w:left w:val="nil"/>
        <w:bottom w:val="nil"/>
        <w:right w:val="nil"/>
        <w:between w:val="nil"/>
      </w:pBdr>
      <w:spacing w:line="240" w:lineRule="auto"/>
      <w:ind w:left="0" w:hanging="2"/>
      <w:rPr>
        <w:color w:val="000000"/>
      </w:rPr>
    </w:pPr>
  </w:p>
  <w:p w14:paraId="689E59EB" w14:textId="77777777" w:rsidR="00542952" w:rsidRDefault="00542952">
    <w:pPr>
      <w:pBdr>
        <w:top w:val="nil"/>
        <w:left w:val="nil"/>
        <w:bottom w:val="nil"/>
        <w:right w:val="nil"/>
        <w:between w:val="nil"/>
      </w:pBdr>
      <w:spacing w:line="240" w:lineRule="auto"/>
      <w:ind w:left="0" w:hanging="2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C1A541" w14:textId="77777777" w:rsidR="00C01B1B" w:rsidRDefault="00C01B1B">
    <w:pPr>
      <w:pStyle w:val="Header"/>
      <w:ind w:left="0" w:hanging="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72E00"/>
    <w:multiLevelType w:val="hybridMultilevel"/>
    <w:tmpl w:val="D17295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EFB32D7"/>
    <w:multiLevelType w:val="hybridMultilevel"/>
    <w:tmpl w:val="5D18B5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F163B6B"/>
    <w:multiLevelType w:val="hybridMultilevel"/>
    <w:tmpl w:val="5B9CC6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8231414"/>
    <w:multiLevelType w:val="hybridMultilevel"/>
    <w:tmpl w:val="DF9E33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5FD7C74"/>
    <w:multiLevelType w:val="hybridMultilevel"/>
    <w:tmpl w:val="7CD6C3B8"/>
    <w:lvl w:ilvl="0" w:tplc="04090001">
      <w:start w:val="1"/>
      <w:numFmt w:val="bullet"/>
      <w:lvlText w:val=""/>
      <w:lvlJc w:val="left"/>
      <w:pPr>
        <w:ind w:left="71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5" w15:restartNumberingAfterBreak="0">
    <w:nsid w:val="376B50B8"/>
    <w:multiLevelType w:val="hybridMultilevel"/>
    <w:tmpl w:val="E82A41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5284014"/>
    <w:multiLevelType w:val="hybridMultilevel"/>
    <w:tmpl w:val="FDCE89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4FD2A48"/>
    <w:multiLevelType w:val="hybridMultilevel"/>
    <w:tmpl w:val="E58E21FC"/>
    <w:lvl w:ilvl="0" w:tplc="E6E0DCE6">
      <w:start w:val="1"/>
      <w:numFmt w:val="lowerLetter"/>
      <w:lvlText w:val="%1."/>
      <w:lvlJc w:val="left"/>
      <w:pPr>
        <w:ind w:left="35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78" w:hanging="360"/>
      </w:pPr>
    </w:lvl>
    <w:lvl w:ilvl="2" w:tplc="0409001B" w:tentative="1">
      <w:start w:val="1"/>
      <w:numFmt w:val="lowerRoman"/>
      <w:lvlText w:val="%3."/>
      <w:lvlJc w:val="right"/>
      <w:pPr>
        <w:ind w:left="1798" w:hanging="180"/>
      </w:pPr>
    </w:lvl>
    <w:lvl w:ilvl="3" w:tplc="0409000F" w:tentative="1">
      <w:start w:val="1"/>
      <w:numFmt w:val="decimal"/>
      <w:lvlText w:val="%4."/>
      <w:lvlJc w:val="left"/>
      <w:pPr>
        <w:ind w:left="2518" w:hanging="360"/>
      </w:pPr>
    </w:lvl>
    <w:lvl w:ilvl="4" w:tplc="04090019" w:tentative="1">
      <w:start w:val="1"/>
      <w:numFmt w:val="lowerLetter"/>
      <w:lvlText w:val="%5."/>
      <w:lvlJc w:val="left"/>
      <w:pPr>
        <w:ind w:left="3238" w:hanging="360"/>
      </w:pPr>
    </w:lvl>
    <w:lvl w:ilvl="5" w:tplc="0409001B" w:tentative="1">
      <w:start w:val="1"/>
      <w:numFmt w:val="lowerRoman"/>
      <w:lvlText w:val="%6."/>
      <w:lvlJc w:val="right"/>
      <w:pPr>
        <w:ind w:left="3958" w:hanging="180"/>
      </w:pPr>
    </w:lvl>
    <w:lvl w:ilvl="6" w:tplc="0409000F" w:tentative="1">
      <w:start w:val="1"/>
      <w:numFmt w:val="decimal"/>
      <w:lvlText w:val="%7."/>
      <w:lvlJc w:val="left"/>
      <w:pPr>
        <w:ind w:left="4678" w:hanging="360"/>
      </w:pPr>
    </w:lvl>
    <w:lvl w:ilvl="7" w:tplc="04090019" w:tentative="1">
      <w:start w:val="1"/>
      <w:numFmt w:val="lowerLetter"/>
      <w:lvlText w:val="%8."/>
      <w:lvlJc w:val="left"/>
      <w:pPr>
        <w:ind w:left="5398" w:hanging="360"/>
      </w:pPr>
    </w:lvl>
    <w:lvl w:ilvl="8" w:tplc="0409001B" w:tentative="1">
      <w:start w:val="1"/>
      <w:numFmt w:val="lowerRoman"/>
      <w:lvlText w:val="%9."/>
      <w:lvlJc w:val="right"/>
      <w:pPr>
        <w:ind w:left="6118" w:hanging="180"/>
      </w:pPr>
    </w:lvl>
  </w:abstractNum>
  <w:abstractNum w:abstractNumId="8" w15:restartNumberingAfterBreak="0">
    <w:nsid w:val="71064313"/>
    <w:multiLevelType w:val="hybridMultilevel"/>
    <w:tmpl w:val="C6CC0A04"/>
    <w:lvl w:ilvl="0" w:tplc="80B87D34">
      <w:start w:val="1"/>
      <w:numFmt w:val="decimal"/>
      <w:lvlText w:val="%1)"/>
      <w:lvlJc w:val="left"/>
      <w:pPr>
        <w:ind w:left="35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78" w:hanging="360"/>
      </w:pPr>
    </w:lvl>
    <w:lvl w:ilvl="2" w:tplc="0409001B" w:tentative="1">
      <w:start w:val="1"/>
      <w:numFmt w:val="lowerRoman"/>
      <w:lvlText w:val="%3."/>
      <w:lvlJc w:val="right"/>
      <w:pPr>
        <w:ind w:left="1798" w:hanging="180"/>
      </w:pPr>
    </w:lvl>
    <w:lvl w:ilvl="3" w:tplc="0409000F" w:tentative="1">
      <w:start w:val="1"/>
      <w:numFmt w:val="decimal"/>
      <w:lvlText w:val="%4."/>
      <w:lvlJc w:val="left"/>
      <w:pPr>
        <w:ind w:left="2518" w:hanging="360"/>
      </w:pPr>
    </w:lvl>
    <w:lvl w:ilvl="4" w:tplc="04090019" w:tentative="1">
      <w:start w:val="1"/>
      <w:numFmt w:val="lowerLetter"/>
      <w:lvlText w:val="%5."/>
      <w:lvlJc w:val="left"/>
      <w:pPr>
        <w:ind w:left="3238" w:hanging="360"/>
      </w:pPr>
    </w:lvl>
    <w:lvl w:ilvl="5" w:tplc="0409001B" w:tentative="1">
      <w:start w:val="1"/>
      <w:numFmt w:val="lowerRoman"/>
      <w:lvlText w:val="%6."/>
      <w:lvlJc w:val="right"/>
      <w:pPr>
        <w:ind w:left="3958" w:hanging="180"/>
      </w:pPr>
    </w:lvl>
    <w:lvl w:ilvl="6" w:tplc="0409000F" w:tentative="1">
      <w:start w:val="1"/>
      <w:numFmt w:val="decimal"/>
      <w:lvlText w:val="%7."/>
      <w:lvlJc w:val="left"/>
      <w:pPr>
        <w:ind w:left="4678" w:hanging="360"/>
      </w:pPr>
    </w:lvl>
    <w:lvl w:ilvl="7" w:tplc="04090019" w:tentative="1">
      <w:start w:val="1"/>
      <w:numFmt w:val="lowerLetter"/>
      <w:lvlText w:val="%8."/>
      <w:lvlJc w:val="left"/>
      <w:pPr>
        <w:ind w:left="5398" w:hanging="360"/>
      </w:pPr>
    </w:lvl>
    <w:lvl w:ilvl="8" w:tplc="0409001B" w:tentative="1">
      <w:start w:val="1"/>
      <w:numFmt w:val="lowerRoman"/>
      <w:lvlText w:val="%9."/>
      <w:lvlJc w:val="right"/>
      <w:pPr>
        <w:ind w:left="6118" w:hanging="180"/>
      </w:pPr>
    </w:lvl>
  </w:abstractNum>
  <w:abstractNum w:abstractNumId="9" w15:restartNumberingAfterBreak="0">
    <w:nsid w:val="7CC27CF5"/>
    <w:multiLevelType w:val="hybridMultilevel"/>
    <w:tmpl w:val="2D7438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579104167">
    <w:abstractNumId w:val="7"/>
  </w:num>
  <w:num w:numId="2" w16cid:durableId="1280837046">
    <w:abstractNumId w:val="4"/>
  </w:num>
  <w:num w:numId="3" w16cid:durableId="1750808687">
    <w:abstractNumId w:val="8"/>
  </w:num>
  <w:num w:numId="4" w16cid:durableId="608660243">
    <w:abstractNumId w:val="9"/>
  </w:num>
  <w:num w:numId="5" w16cid:durableId="57552863">
    <w:abstractNumId w:val="5"/>
  </w:num>
  <w:num w:numId="6" w16cid:durableId="1315180778">
    <w:abstractNumId w:val="1"/>
  </w:num>
  <w:num w:numId="7" w16cid:durableId="1676230234">
    <w:abstractNumId w:val="6"/>
  </w:num>
  <w:num w:numId="8" w16cid:durableId="2001694060">
    <w:abstractNumId w:val="3"/>
  </w:num>
  <w:num w:numId="9" w16cid:durableId="1539975337">
    <w:abstractNumId w:val="2"/>
  </w:num>
  <w:num w:numId="10" w16cid:durableId="8074759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zMDC1tDQxMLc0MjdQ0lEKTi0uzszPAykwqgUAGXY30CwAAAA="/>
  </w:docVars>
  <w:rsids>
    <w:rsidRoot w:val="00542952"/>
    <w:rsid w:val="000470F1"/>
    <w:rsid w:val="000A4A07"/>
    <w:rsid w:val="000C5850"/>
    <w:rsid w:val="00104710"/>
    <w:rsid w:val="00123B79"/>
    <w:rsid w:val="001C7474"/>
    <w:rsid w:val="001F7035"/>
    <w:rsid w:val="00344AD0"/>
    <w:rsid w:val="00386D0C"/>
    <w:rsid w:val="003960E0"/>
    <w:rsid w:val="003A3550"/>
    <w:rsid w:val="003D2A89"/>
    <w:rsid w:val="003E0F99"/>
    <w:rsid w:val="003E6877"/>
    <w:rsid w:val="0040131B"/>
    <w:rsid w:val="00427194"/>
    <w:rsid w:val="00483F2A"/>
    <w:rsid w:val="004A00FC"/>
    <w:rsid w:val="004A58B7"/>
    <w:rsid w:val="004C2268"/>
    <w:rsid w:val="00500C4F"/>
    <w:rsid w:val="005319FE"/>
    <w:rsid w:val="00542952"/>
    <w:rsid w:val="005629CD"/>
    <w:rsid w:val="00594675"/>
    <w:rsid w:val="005B19E0"/>
    <w:rsid w:val="005C13CC"/>
    <w:rsid w:val="00621D96"/>
    <w:rsid w:val="006503EE"/>
    <w:rsid w:val="006C611C"/>
    <w:rsid w:val="006F1020"/>
    <w:rsid w:val="00735FAA"/>
    <w:rsid w:val="00753F21"/>
    <w:rsid w:val="00767F4A"/>
    <w:rsid w:val="007C29F4"/>
    <w:rsid w:val="007E4022"/>
    <w:rsid w:val="007F3997"/>
    <w:rsid w:val="00837E84"/>
    <w:rsid w:val="00866F8A"/>
    <w:rsid w:val="00885F61"/>
    <w:rsid w:val="008A4780"/>
    <w:rsid w:val="008A6A15"/>
    <w:rsid w:val="00903426"/>
    <w:rsid w:val="00945ECA"/>
    <w:rsid w:val="00946DCE"/>
    <w:rsid w:val="009717C8"/>
    <w:rsid w:val="00972B85"/>
    <w:rsid w:val="00976CDC"/>
    <w:rsid w:val="009E495E"/>
    <w:rsid w:val="00A06052"/>
    <w:rsid w:val="00A21F8D"/>
    <w:rsid w:val="00A24A9E"/>
    <w:rsid w:val="00A34A70"/>
    <w:rsid w:val="00A93E05"/>
    <w:rsid w:val="00AA3E01"/>
    <w:rsid w:val="00AB7C4E"/>
    <w:rsid w:val="00B1707D"/>
    <w:rsid w:val="00B20FB3"/>
    <w:rsid w:val="00B36E1C"/>
    <w:rsid w:val="00B553EF"/>
    <w:rsid w:val="00BC6835"/>
    <w:rsid w:val="00BF5580"/>
    <w:rsid w:val="00C01B1B"/>
    <w:rsid w:val="00C72369"/>
    <w:rsid w:val="00CC112F"/>
    <w:rsid w:val="00CD59B4"/>
    <w:rsid w:val="00CF2033"/>
    <w:rsid w:val="00D10B23"/>
    <w:rsid w:val="00D117AC"/>
    <w:rsid w:val="00D92BA1"/>
    <w:rsid w:val="00DF010D"/>
    <w:rsid w:val="00E02360"/>
    <w:rsid w:val="00E27528"/>
    <w:rsid w:val="00E71BFE"/>
    <w:rsid w:val="00E82720"/>
    <w:rsid w:val="00EC7002"/>
    <w:rsid w:val="00EF67E3"/>
    <w:rsid w:val="00F130B1"/>
    <w:rsid w:val="00F651F5"/>
    <w:rsid w:val="00FA2BA1"/>
    <w:rsid w:val="00FA66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BA8DF60"/>
  <w15:docId w15:val="{0D82ED80-4339-4F60-964E-462D06DFFA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alloonText">
    <w:name w:val="Balloon Text"/>
    <w:basedOn w:val="Normal"/>
    <w:qFormat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rPr>
      <w:rFonts w:ascii="Tahoma" w:eastAsia="Times New Roman" w:hAnsi="Tahoma" w:cs="Tahoma"/>
      <w:w w:val="100"/>
      <w:position w:val="-1"/>
      <w:sz w:val="16"/>
      <w:szCs w:val="16"/>
      <w:effect w:val="none"/>
      <w:vertAlign w:val="baseline"/>
      <w:cs w:val="0"/>
      <w:em w:val="none"/>
    </w:rPr>
  </w:style>
  <w:style w:type="paragraph" w:styleId="ListParagraph">
    <w:name w:val="List Paragraph"/>
    <w:basedOn w:val="Normal"/>
    <w:pPr>
      <w:ind w:left="720"/>
      <w:contextualSpacing/>
    </w:pPr>
  </w:style>
  <w:style w:type="paragraph" w:styleId="Header">
    <w:name w:val="header"/>
    <w:basedOn w:val="Normal"/>
    <w:qFormat/>
  </w:style>
  <w:style w:type="character" w:customStyle="1" w:styleId="HeaderChar">
    <w:name w:val="Header Char"/>
    <w:rPr>
      <w:rFonts w:ascii="Times New Roman" w:eastAsia="Times New Roman" w:hAnsi="Times New Roman" w:cs="Times New Roman"/>
      <w:w w:val="100"/>
      <w:position w:val="-1"/>
      <w:sz w:val="24"/>
      <w:szCs w:val="24"/>
      <w:effect w:val="none"/>
      <w:vertAlign w:val="baseline"/>
      <w:cs w:val="0"/>
      <w:em w:val="none"/>
    </w:rPr>
  </w:style>
  <w:style w:type="paragraph" w:styleId="Footer">
    <w:name w:val="footer"/>
    <w:basedOn w:val="Normal"/>
    <w:uiPriority w:val="99"/>
    <w:qFormat/>
  </w:style>
  <w:style w:type="character" w:customStyle="1" w:styleId="FooterChar">
    <w:name w:val="Footer Char"/>
    <w:uiPriority w:val="99"/>
    <w:rPr>
      <w:rFonts w:ascii="Times New Roman" w:eastAsia="Times New Roman" w:hAnsi="Times New Roman" w:cs="Times New Roman"/>
      <w:w w:val="100"/>
      <w:position w:val="-1"/>
      <w:sz w:val="24"/>
      <w:szCs w:val="24"/>
      <w:effect w:val="none"/>
      <w:vertAlign w:val="baseline"/>
      <w:cs w:val="0"/>
      <w:em w:val="none"/>
    </w:rPr>
  </w:style>
  <w:style w:type="paragraph" w:styleId="NoSpacing">
    <w:name w:val="No Spacing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character" w:customStyle="1" w:styleId="mord">
    <w:name w:val="mord"/>
    <w:basedOn w:val="DefaultParagraphFont"/>
    <w:rsid w:val="00767F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ifUCCURnWhHXHQ9m0VWb/taC0uoQ==">CgMxLjA4AHIhMTEwaUJhSUVuZlZkUDlNeGg2ektEOGE5bHlTQnhrZ2hF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2</Pages>
  <Words>769</Words>
  <Characters>4386</Characters>
  <Application>Microsoft Office Word</Application>
  <DocSecurity>0</DocSecurity>
  <Lines>3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63</vt:i4>
      </vt:variant>
    </vt:vector>
  </HeadingPairs>
  <TitlesOfParts>
    <vt:vector size="64" baseType="lpstr">
      <vt:lpstr/>
      <vt:lpstr/>
      <vt:lpstr>/</vt:lpstr>
      <vt:lpstr>COURSE TITLE:      Intr. to Software Engineering		COURSE CODE: SEN-210</vt:lpstr>
      <vt:lpstr>Class:	                       BSE-II (A, B, C)	       	       		Time Allowed:   </vt:lpstr>
      <vt:lpstr>Course Instructor:      Engr. Rahemeen		           		Max. Marks:         5 marks</vt:lpstr>
      <vt:lpstr>Submission Date:       30-03-2024					Student Name:     Abdullah</vt:lpstr>
      <vt:lpstr>Note: </vt:lpstr>
      <vt:lpstr>Strictly follow the given deadline. </vt:lpstr>
      <vt:lpstr>Assignment must be submitted on LMS.</vt:lpstr>
      <vt:lpstr>Must be in PDF file only. </vt:lpstr>
      <vt:lpstr/>
      <vt:lpstr>Question No. 1								[CLO2: 5 Marks]	</vt:lpstr>
      <vt:lpstr/>
      <vt:lpstr>Explain and evaluate different popular tools and technologies used to support th</vt:lpstr>
      <vt:lpstr/>
      <vt:lpstr>Solution:</vt:lpstr>
      <vt:lpstr/>
      <vt:lpstr>Two popular tools used to support the Software Development Life Cycle (SDLC) pro</vt:lpstr>
      <vt:lpstr/>
      <vt:lpstr>Git (Version Control System):</vt:lpstr>
      <vt:lpstr/>
      <vt:lpstr>Features:</vt:lpstr>
      <vt:lpstr>Distributed Version Control: Git allows developers to have their own local repos</vt:lpstr>
      <vt:lpstr>Branching and Merging: Git facilitates easy branching for parallel development e</vt:lpstr>
      <vt:lpstr>Lightweight and Fast: Git is known for its speed and efficiency in handling larg</vt:lpstr>
      <vt:lpstr>Open Source and Extensible: Git is open source, widely adopted, and supports int</vt:lpstr>
      <vt:lpstr>Support for Collaboration: Git enables multiple developers to work on the same p</vt:lpstr>
      <vt:lpstr/>
      <vt:lpstr/>
      <vt:lpstr/>
      <vt:lpstr>Benefits:</vt:lpstr>
      <vt:lpstr>Version Control: Git tracks changes to source code, allowing developers to rever</vt:lpstr>
      <vt:lpstr>Collaboration: Git's distributed nature and branching features promote collabora</vt:lpstr>
      <vt:lpstr>Flexibility: Git can be used for projects of any size and complexity, from small</vt:lpstr>
      <vt:lpstr>Community Support: Being open-source, Git benefits from a vast community of user</vt:lpstr>
      <vt:lpstr/>
      <vt:lpstr>Limitations:</vt:lpstr>
      <vt:lpstr>Learning Curve: Git has a steep learning curve for beginners due to its command-</vt:lpstr>
      <vt:lpstr>Complex Merging: While Git provides powerful merging capabilities, complex branc</vt:lpstr>
      <vt:lpstr>Storage Requirements: Maintaining a complete history of changes in Git repositor</vt:lpstr>
      <vt:lpstr/>
      <vt:lpstr>Jira (Project Management Tool):</vt:lpstr>
      <vt:lpstr/>
      <vt:lpstr>Features:</vt:lpstr>
      <vt:lpstr>Issue Tracking: Jira allows teams to create and track issues, tasks, bugs, and u</vt:lpstr>
      <vt:lpstr>Agile Methodologies Support: Jira supports agile methodologies like Scrum and Ka</vt:lpstr>
      <vt:lpstr>Customization: Jira offers extensive customization options for workflows, issue </vt:lpstr>
      <vt:lpstr>Integration: Jira integrates with a wide range of development tools, version con</vt:lpstr>
      <vt:lpstr>- Reporting and Analytics: Jira provides reporting and analytics features to tra</vt:lpstr>
      <vt:lpstr/>
      <vt:lpstr>**Benefits:**</vt:lpstr>
      <vt:lpstr>- Centralized Project Management: Jira serves as a central hub for project manag</vt:lpstr>
      <vt:lpstr>- Agile Support: Jira's support for agile methodologies enables teams to adopt i</vt:lpstr>
      <vt:lpstr>- Customization: Jira's flexibility and customization options enable teams to ad</vt:lpstr>
      <vt:lpstr>- Integration: Jira's integration capabilities with other tools and systems enha</vt:lpstr>
      <vt:lpstr/>
      <vt:lpstr>**Limitations:**</vt:lpstr>
      <vt:lpstr>- Complexity: Jira can be complex to set up and configure, especially for teams </vt:lpstr>
      <vt:lpstr>- Cost: While Jira offers a range of features and functionalities, the pricing s</vt:lpstr>
      <vt:lpstr>- Learning Curve: Like any comprehensive project management tool, Jira has a lea</vt:lpstr>
      <vt:lpstr/>
      <vt:lpstr>In summary, Git and Jira are powerful tools that play essential roles in support</vt:lpstr>
      <vt:lpstr/>
    </vt:vector>
  </TitlesOfParts>
  <Company/>
  <LinksUpToDate>false</LinksUpToDate>
  <CharactersWithSpaces>5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bdullah Sadiq</cp:lastModifiedBy>
  <cp:revision>76</cp:revision>
  <dcterms:created xsi:type="dcterms:W3CDTF">2016-05-18T02:52:00Z</dcterms:created>
  <dcterms:modified xsi:type="dcterms:W3CDTF">2024-03-29T0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f2929c3e8a563c74db06895c135a5012d39a13bbbc30968e4b54efebbab7a8</vt:lpwstr>
  </property>
</Properties>
</file>